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73"/>
        <w:gridCol w:w="3969"/>
        <w:gridCol w:w="2552"/>
        <w:gridCol w:w="4194"/>
      </w:tblGrid>
      <w:tr w:rsidR="004213EC" w:rsidRPr="004213EC" w14:paraId="75839EE7" w14:textId="77777777" w:rsidTr="00952558">
        <w:tc>
          <w:tcPr>
            <w:tcW w:w="15388" w:type="dxa"/>
            <w:gridSpan w:val="4"/>
          </w:tcPr>
          <w:p w14:paraId="1A3B71A6" w14:textId="77777777" w:rsidR="000E676E" w:rsidRPr="004213EC" w:rsidRDefault="00772BE5" w:rsidP="00125AD9">
            <w:pPr>
              <w:jc w:val="center"/>
              <w:rPr>
                <w:b/>
              </w:rPr>
            </w:pPr>
            <w:r w:rsidRPr="004213EC">
              <w:rPr>
                <w:b/>
              </w:rPr>
              <w:t>KATEDRA CHEMII i RADIOCHEMII ŚRODOWISKA</w:t>
            </w:r>
          </w:p>
        </w:tc>
      </w:tr>
      <w:tr w:rsidR="004213EC" w:rsidRPr="004213EC" w14:paraId="538A75B4" w14:textId="77777777" w:rsidTr="005605E8">
        <w:tc>
          <w:tcPr>
            <w:tcW w:w="4673" w:type="dxa"/>
          </w:tcPr>
          <w:p w14:paraId="55740D8F" w14:textId="77777777" w:rsidR="00591812" w:rsidRPr="004213EC" w:rsidRDefault="00591812">
            <w:r w:rsidRPr="004213EC">
              <w:t>Imię i Nazwisko</w:t>
            </w:r>
          </w:p>
        </w:tc>
        <w:tc>
          <w:tcPr>
            <w:tcW w:w="3969" w:type="dxa"/>
          </w:tcPr>
          <w:p w14:paraId="60391AB6" w14:textId="77777777" w:rsidR="00591812" w:rsidRPr="004213EC" w:rsidRDefault="00591812">
            <w:r w:rsidRPr="004213EC">
              <w:t>Adres e-mail</w:t>
            </w:r>
          </w:p>
        </w:tc>
        <w:tc>
          <w:tcPr>
            <w:tcW w:w="2552" w:type="dxa"/>
          </w:tcPr>
          <w:p w14:paraId="09C2AA50" w14:textId="77777777" w:rsidR="00591812" w:rsidRPr="004213EC" w:rsidRDefault="00591812">
            <w:r w:rsidRPr="004213EC">
              <w:t>telefon</w:t>
            </w:r>
          </w:p>
        </w:tc>
        <w:tc>
          <w:tcPr>
            <w:tcW w:w="4194" w:type="dxa"/>
          </w:tcPr>
          <w:p w14:paraId="0C0C6BA6" w14:textId="77777777" w:rsidR="00591812" w:rsidRPr="004213EC" w:rsidRDefault="00591812">
            <w:r w:rsidRPr="004213EC">
              <w:t>Terminy konsultacji</w:t>
            </w:r>
          </w:p>
        </w:tc>
      </w:tr>
      <w:tr w:rsidR="004213EC" w:rsidRPr="004213EC" w14:paraId="37C9C1CF" w14:textId="77777777" w:rsidTr="005605E8">
        <w:tc>
          <w:tcPr>
            <w:tcW w:w="4673" w:type="dxa"/>
          </w:tcPr>
          <w:p w14:paraId="01D24F4A" w14:textId="77777777" w:rsidR="00591812" w:rsidRPr="004213EC" w:rsidRDefault="00125AD9" w:rsidP="00772BE5">
            <w:r w:rsidRPr="004213EC">
              <w:t>P</w:t>
            </w:r>
            <w:r w:rsidR="00591812" w:rsidRPr="004213EC">
              <w:t>rof. dr hab.</w:t>
            </w:r>
            <w:r w:rsidR="00772BE5" w:rsidRPr="004213EC">
              <w:t xml:space="preserve"> Bogdan Skwarzec</w:t>
            </w:r>
          </w:p>
        </w:tc>
        <w:tc>
          <w:tcPr>
            <w:tcW w:w="3969" w:type="dxa"/>
          </w:tcPr>
          <w:p w14:paraId="7C3875A3" w14:textId="77777777" w:rsidR="00591812" w:rsidRPr="004213EC" w:rsidRDefault="00772BE5">
            <w:r w:rsidRPr="004213EC">
              <w:t>bogdan.skwarzec@ug.edu.pl</w:t>
            </w:r>
          </w:p>
        </w:tc>
        <w:tc>
          <w:tcPr>
            <w:tcW w:w="2552" w:type="dxa"/>
          </w:tcPr>
          <w:p w14:paraId="1D05F16B" w14:textId="77777777" w:rsidR="00591812" w:rsidRPr="004213EC" w:rsidRDefault="00591812">
            <w:r w:rsidRPr="004213EC">
              <w:t>58-523-</w:t>
            </w:r>
            <w:r w:rsidR="007C3BF2" w:rsidRPr="004213EC">
              <w:t>52-51</w:t>
            </w:r>
          </w:p>
        </w:tc>
        <w:tc>
          <w:tcPr>
            <w:tcW w:w="4194" w:type="dxa"/>
          </w:tcPr>
          <w:p w14:paraId="080B6260" w14:textId="77777777" w:rsidR="00591812" w:rsidRPr="004213EC" w:rsidRDefault="00772BE5" w:rsidP="00591812">
            <w:r w:rsidRPr="004213EC">
              <w:t>Wtorek 10:00-12:00</w:t>
            </w:r>
          </w:p>
        </w:tc>
      </w:tr>
      <w:tr w:rsidR="004213EC" w:rsidRPr="004213EC" w14:paraId="3CD53587" w14:textId="77777777" w:rsidTr="0009247E">
        <w:tc>
          <w:tcPr>
            <w:tcW w:w="4673" w:type="dxa"/>
            <w:shd w:val="clear" w:color="auto" w:fill="DEEAF6" w:themeFill="accent1" w:themeFillTint="33"/>
          </w:tcPr>
          <w:p w14:paraId="521D003C" w14:textId="77777777" w:rsidR="00591812" w:rsidRPr="004213EC" w:rsidRDefault="00125AD9">
            <w:r w:rsidRPr="004213EC">
              <w:t>P</w:t>
            </w:r>
            <w:r w:rsidR="00772BE5" w:rsidRPr="004213EC">
              <w:t>rof. dr hab. Tomasz Puzyn</w:t>
            </w:r>
          </w:p>
        </w:tc>
        <w:tc>
          <w:tcPr>
            <w:tcW w:w="3969" w:type="dxa"/>
            <w:shd w:val="clear" w:color="auto" w:fill="DEEAF6" w:themeFill="accent1" w:themeFillTint="33"/>
          </w:tcPr>
          <w:p w14:paraId="3D9ED610" w14:textId="77777777" w:rsidR="00591812" w:rsidRPr="004213EC" w:rsidRDefault="00772BE5">
            <w:r w:rsidRPr="004213EC">
              <w:t>tomasz.puzyn@ug.edu.pl</w:t>
            </w:r>
          </w:p>
        </w:tc>
        <w:tc>
          <w:tcPr>
            <w:tcW w:w="2552" w:type="dxa"/>
            <w:shd w:val="clear" w:color="auto" w:fill="DEEAF6" w:themeFill="accent1" w:themeFillTint="33"/>
          </w:tcPr>
          <w:p w14:paraId="1186FC9B" w14:textId="77777777" w:rsidR="00591812" w:rsidRPr="004213EC" w:rsidRDefault="00125AD9">
            <w:r w:rsidRPr="004213EC">
              <w:t>58-523-52-58</w:t>
            </w:r>
          </w:p>
        </w:tc>
        <w:tc>
          <w:tcPr>
            <w:tcW w:w="4194" w:type="dxa"/>
            <w:shd w:val="clear" w:color="auto" w:fill="DEEAF6" w:themeFill="accent1" w:themeFillTint="33"/>
          </w:tcPr>
          <w:p w14:paraId="02958328" w14:textId="24BBFF6C" w:rsidR="00591812" w:rsidRPr="004213EC" w:rsidRDefault="009304E8">
            <w:r w:rsidRPr="004213EC">
              <w:t>Środa 14:30-</w:t>
            </w:r>
            <w:r w:rsidR="00924175" w:rsidRPr="004213EC">
              <w:t xml:space="preserve">16.30 </w:t>
            </w:r>
          </w:p>
        </w:tc>
      </w:tr>
      <w:tr w:rsidR="004213EC" w:rsidRPr="004213EC" w14:paraId="5E723E6E" w14:textId="77777777" w:rsidTr="005605E8">
        <w:tc>
          <w:tcPr>
            <w:tcW w:w="4673" w:type="dxa"/>
          </w:tcPr>
          <w:p w14:paraId="5A734506" w14:textId="77777777" w:rsidR="00591812" w:rsidRPr="004213EC" w:rsidRDefault="00125AD9">
            <w:r w:rsidRPr="004213EC">
              <w:t>D</w:t>
            </w:r>
            <w:r w:rsidR="00772BE5" w:rsidRPr="004213EC">
              <w:t>r hab. Alicja Boryło, prof. UG</w:t>
            </w:r>
          </w:p>
        </w:tc>
        <w:tc>
          <w:tcPr>
            <w:tcW w:w="3969" w:type="dxa"/>
          </w:tcPr>
          <w:p w14:paraId="132BE4E1" w14:textId="77777777" w:rsidR="00591812" w:rsidRPr="004213EC" w:rsidRDefault="00772BE5" w:rsidP="00772BE5">
            <w:r w:rsidRPr="004213EC">
              <w:t>alicja.borylo@ug.edu.pl</w:t>
            </w:r>
          </w:p>
        </w:tc>
        <w:tc>
          <w:tcPr>
            <w:tcW w:w="2552" w:type="dxa"/>
          </w:tcPr>
          <w:p w14:paraId="15F83C38" w14:textId="77777777" w:rsidR="00591812" w:rsidRPr="004213EC" w:rsidRDefault="007C3BF2">
            <w:r w:rsidRPr="004213EC">
              <w:t>58-523-52-53</w:t>
            </w:r>
          </w:p>
        </w:tc>
        <w:tc>
          <w:tcPr>
            <w:tcW w:w="4194" w:type="dxa"/>
          </w:tcPr>
          <w:p w14:paraId="6F2AF7D3" w14:textId="77777777" w:rsidR="00591812" w:rsidRPr="004213EC" w:rsidRDefault="00772BE5">
            <w:r w:rsidRPr="004213EC">
              <w:t>Wtorek 12:00-14:00</w:t>
            </w:r>
          </w:p>
        </w:tc>
      </w:tr>
      <w:tr w:rsidR="004213EC" w:rsidRPr="004213EC" w14:paraId="797D285C" w14:textId="77777777" w:rsidTr="005605E8">
        <w:tc>
          <w:tcPr>
            <w:tcW w:w="4673" w:type="dxa"/>
          </w:tcPr>
          <w:p w14:paraId="5FD1E7A3" w14:textId="77777777" w:rsidR="00591812" w:rsidRPr="004213EC" w:rsidRDefault="00125AD9" w:rsidP="00772BE5">
            <w:r w:rsidRPr="004213EC">
              <w:t>D</w:t>
            </w:r>
            <w:r w:rsidR="00772BE5" w:rsidRPr="004213EC">
              <w:t>r hab. Dagmara Strumińska-</w:t>
            </w:r>
            <w:proofErr w:type="spellStart"/>
            <w:r w:rsidR="00772BE5" w:rsidRPr="004213EC">
              <w:t>Parulska</w:t>
            </w:r>
            <w:proofErr w:type="spellEnd"/>
            <w:r w:rsidR="00772BE5" w:rsidRPr="004213EC">
              <w:t>, prof. UG</w:t>
            </w:r>
          </w:p>
        </w:tc>
        <w:tc>
          <w:tcPr>
            <w:tcW w:w="3969" w:type="dxa"/>
          </w:tcPr>
          <w:p w14:paraId="12B044B7" w14:textId="77777777" w:rsidR="00591812" w:rsidRPr="004213EC" w:rsidRDefault="007C3BF2">
            <w:r w:rsidRPr="004213EC">
              <w:t>dagmara.struminska@ug.edu.pl</w:t>
            </w:r>
          </w:p>
        </w:tc>
        <w:tc>
          <w:tcPr>
            <w:tcW w:w="2552" w:type="dxa"/>
          </w:tcPr>
          <w:p w14:paraId="0F48D48F" w14:textId="77777777" w:rsidR="00591812" w:rsidRPr="004213EC" w:rsidRDefault="007C3BF2">
            <w:r w:rsidRPr="004213EC">
              <w:t>58-523-52-54</w:t>
            </w:r>
          </w:p>
        </w:tc>
        <w:tc>
          <w:tcPr>
            <w:tcW w:w="4194" w:type="dxa"/>
          </w:tcPr>
          <w:p w14:paraId="780F2EA3" w14:textId="77777777" w:rsidR="00591812" w:rsidRPr="004213EC" w:rsidRDefault="00772BE5">
            <w:r w:rsidRPr="004213EC">
              <w:t>Środa 10:00-12:00</w:t>
            </w:r>
          </w:p>
        </w:tc>
      </w:tr>
      <w:tr w:rsidR="004213EC" w:rsidRPr="004213EC" w14:paraId="2E3CBA89" w14:textId="77777777" w:rsidTr="005605E8">
        <w:tc>
          <w:tcPr>
            <w:tcW w:w="4673" w:type="dxa"/>
          </w:tcPr>
          <w:p w14:paraId="51824915" w14:textId="77777777" w:rsidR="00591812" w:rsidRPr="004213EC" w:rsidRDefault="00125AD9">
            <w:r w:rsidRPr="004213EC">
              <w:t>D</w:t>
            </w:r>
            <w:r w:rsidR="00772BE5" w:rsidRPr="004213EC">
              <w:t>r Grzegorz Olszewski</w:t>
            </w:r>
          </w:p>
        </w:tc>
        <w:tc>
          <w:tcPr>
            <w:tcW w:w="3969" w:type="dxa"/>
          </w:tcPr>
          <w:p w14:paraId="0E3A879E" w14:textId="77777777" w:rsidR="00591812" w:rsidRPr="004213EC" w:rsidRDefault="00772BE5">
            <w:r w:rsidRPr="004213EC">
              <w:t>grzegorz.olszewski@ug.edu.pl</w:t>
            </w:r>
          </w:p>
        </w:tc>
        <w:tc>
          <w:tcPr>
            <w:tcW w:w="2552" w:type="dxa"/>
          </w:tcPr>
          <w:p w14:paraId="76717BD5" w14:textId="77777777" w:rsidR="00591812" w:rsidRPr="004213EC" w:rsidRDefault="00125AD9">
            <w:r w:rsidRPr="004213EC">
              <w:t>58-523-52-56</w:t>
            </w:r>
          </w:p>
        </w:tc>
        <w:tc>
          <w:tcPr>
            <w:tcW w:w="4194" w:type="dxa"/>
          </w:tcPr>
          <w:p w14:paraId="7AA8867F" w14:textId="5305D270" w:rsidR="00591812" w:rsidRPr="004213EC" w:rsidRDefault="008E4BB8" w:rsidP="008E4BB8">
            <w:r w:rsidRPr="004213EC">
              <w:t>Środa</w:t>
            </w:r>
            <w:r w:rsidR="00772BE5" w:rsidRPr="004213EC">
              <w:t xml:space="preserve"> 9:00-11:00</w:t>
            </w:r>
          </w:p>
        </w:tc>
      </w:tr>
      <w:tr w:rsidR="004213EC" w:rsidRPr="004213EC" w14:paraId="0126F576" w14:textId="77777777" w:rsidTr="00214C27">
        <w:tc>
          <w:tcPr>
            <w:tcW w:w="4673" w:type="dxa"/>
            <w:shd w:val="clear" w:color="auto" w:fill="DEEAF6" w:themeFill="accent1" w:themeFillTint="33"/>
          </w:tcPr>
          <w:p w14:paraId="6ACCF21C" w14:textId="77777777" w:rsidR="00591812" w:rsidRPr="004213EC" w:rsidRDefault="00772BE5">
            <w:r w:rsidRPr="004213EC">
              <w:t xml:space="preserve">Dr Agnieszka </w:t>
            </w:r>
            <w:proofErr w:type="spellStart"/>
            <w:r w:rsidRPr="004213EC">
              <w:t>Gajewicz</w:t>
            </w:r>
            <w:proofErr w:type="spellEnd"/>
            <w:r w:rsidRPr="004213EC">
              <w:t>-Skrętna</w:t>
            </w:r>
          </w:p>
        </w:tc>
        <w:tc>
          <w:tcPr>
            <w:tcW w:w="3969" w:type="dxa"/>
            <w:shd w:val="clear" w:color="auto" w:fill="DEEAF6" w:themeFill="accent1" w:themeFillTint="33"/>
          </w:tcPr>
          <w:p w14:paraId="5370FBEE" w14:textId="77777777" w:rsidR="00591812" w:rsidRPr="004213EC" w:rsidRDefault="007C3BF2">
            <w:r w:rsidRPr="004213EC">
              <w:t>agnieszka.gajewicz@ug.edu.pl</w:t>
            </w:r>
          </w:p>
        </w:tc>
        <w:tc>
          <w:tcPr>
            <w:tcW w:w="2552" w:type="dxa"/>
            <w:shd w:val="clear" w:color="auto" w:fill="DEEAF6" w:themeFill="accent1" w:themeFillTint="33"/>
          </w:tcPr>
          <w:p w14:paraId="307DB8B2" w14:textId="77777777" w:rsidR="00591812" w:rsidRPr="004213EC" w:rsidRDefault="00125AD9">
            <w:r w:rsidRPr="004213EC">
              <w:t>58-523-52-46</w:t>
            </w:r>
          </w:p>
        </w:tc>
        <w:tc>
          <w:tcPr>
            <w:tcW w:w="4194" w:type="dxa"/>
            <w:shd w:val="clear" w:color="auto" w:fill="DEEAF6" w:themeFill="accent1" w:themeFillTint="33"/>
          </w:tcPr>
          <w:p w14:paraId="62235955" w14:textId="4C481CBB" w:rsidR="004213EC" w:rsidRPr="004213EC" w:rsidRDefault="004213EC" w:rsidP="004213EC">
            <w:r w:rsidRPr="004213EC">
              <w:t xml:space="preserve">Czwartek </w:t>
            </w:r>
            <w:r w:rsidR="00772BE5" w:rsidRPr="004213EC">
              <w:t>1</w:t>
            </w:r>
            <w:r w:rsidR="00924175" w:rsidRPr="004213EC">
              <w:t>3</w:t>
            </w:r>
            <w:r w:rsidR="00772BE5" w:rsidRPr="004213EC">
              <w:t>:00-1</w:t>
            </w:r>
            <w:r w:rsidRPr="004213EC">
              <w:t>4</w:t>
            </w:r>
            <w:r w:rsidR="00772BE5" w:rsidRPr="004213EC">
              <w:t>:00</w:t>
            </w:r>
            <w:r w:rsidRPr="004213EC">
              <w:t xml:space="preserve"> oraz 15-16</w:t>
            </w:r>
          </w:p>
        </w:tc>
      </w:tr>
      <w:tr w:rsidR="004213EC" w:rsidRPr="004213EC" w14:paraId="01D279EF" w14:textId="77777777" w:rsidTr="00214C27">
        <w:tc>
          <w:tcPr>
            <w:tcW w:w="4673" w:type="dxa"/>
            <w:shd w:val="clear" w:color="auto" w:fill="DEEAF6" w:themeFill="accent1" w:themeFillTint="33"/>
          </w:tcPr>
          <w:p w14:paraId="25FA7215" w14:textId="171E63C9" w:rsidR="00214C27" w:rsidRPr="004213EC" w:rsidRDefault="00214C27">
            <w:r w:rsidRPr="004213EC">
              <w:t>Dr inż. Karolina Jagiełło</w:t>
            </w:r>
          </w:p>
        </w:tc>
        <w:tc>
          <w:tcPr>
            <w:tcW w:w="3969" w:type="dxa"/>
            <w:shd w:val="clear" w:color="auto" w:fill="DEEAF6" w:themeFill="accent1" w:themeFillTint="33"/>
          </w:tcPr>
          <w:p w14:paraId="13F76919" w14:textId="209F7415" w:rsidR="00214C27" w:rsidRPr="004213EC" w:rsidRDefault="00214C27">
            <w:r w:rsidRPr="004213EC">
              <w:t>karolina.jagiello@ug.edu.pl</w:t>
            </w:r>
          </w:p>
        </w:tc>
        <w:tc>
          <w:tcPr>
            <w:tcW w:w="2552" w:type="dxa"/>
            <w:shd w:val="clear" w:color="auto" w:fill="DEEAF6" w:themeFill="accent1" w:themeFillTint="33"/>
          </w:tcPr>
          <w:p w14:paraId="158792EA" w14:textId="210FD2F4" w:rsidR="00214C27" w:rsidRPr="004213EC" w:rsidRDefault="00214C27">
            <w:r w:rsidRPr="004213EC">
              <w:t>58-523-52-47</w:t>
            </w:r>
          </w:p>
        </w:tc>
        <w:tc>
          <w:tcPr>
            <w:tcW w:w="4194" w:type="dxa"/>
            <w:shd w:val="clear" w:color="auto" w:fill="DEEAF6" w:themeFill="accent1" w:themeFillTint="33"/>
          </w:tcPr>
          <w:p w14:paraId="0D1BE2A5" w14:textId="312D6D75" w:rsidR="00214C27" w:rsidRPr="004213EC" w:rsidRDefault="00214C27" w:rsidP="004213EC">
            <w:r w:rsidRPr="004213EC">
              <w:t xml:space="preserve">Piątek </w:t>
            </w:r>
            <w:r w:rsidR="004213EC" w:rsidRPr="004213EC">
              <w:t>8:00-10</w:t>
            </w:r>
            <w:r w:rsidRPr="004213EC">
              <w:t>:00</w:t>
            </w:r>
          </w:p>
        </w:tc>
      </w:tr>
      <w:tr w:rsidR="004213EC" w:rsidRPr="004213EC" w14:paraId="61F5DCA7" w14:textId="77777777" w:rsidTr="00214C27">
        <w:tc>
          <w:tcPr>
            <w:tcW w:w="4673" w:type="dxa"/>
            <w:shd w:val="clear" w:color="auto" w:fill="DEEAF6" w:themeFill="accent1" w:themeFillTint="33"/>
          </w:tcPr>
          <w:p w14:paraId="62BFD9C2" w14:textId="2F79F50C" w:rsidR="00924175" w:rsidRPr="004213EC" w:rsidRDefault="00924175">
            <w:r w:rsidRPr="004213EC">
              <w:t xml:space="preserve">Mgr Michał </w:t>
            </w:r>
            <w:proofErr w:type="spellStart"/>
            <w:r w:rsidRPr="004213EC">
              <w:t>Kałapus</w:t>
            </w:r>
            <w:proofErr w:type="spellEnd"/>
          </w:p>
        </w:tc>
        <w:tc>
          <w:tcPr>
            <w:tcW w:w="3969" w:type="dxa"/>
            <w:shd w:val="clear" w:color="auto" w:fill="DEEAF6" w:themeFill="accent1" w:themeFillTint="33"/>
          </w:tcPr>
          <w:p w14:paraId="7511DFE2" w14:textId="323589D1" w:rsidR="00924175" w:rsidRPr="004213EC" w:rsidRDefault="002E251F">
            <w:r w:rsidRPr="004213EC">
              <w:t>michal.kalapus@phdstud.ug.edu.pl</w:t>
            </w:r>
          </w:p>
        </w:tc>
        <w:tc>
          <w:tcPr>
            <w:tcW w:w="2552" w:type="dxa"/>
            <w:shd w:val="clear" w:color="auto" w:fill="DEEAF6" w:themeFill="accent1" w:themeFillTint="33"/>
          </w:tcPr>
          <w:p w14:paraId="49C6DD55" w14:textId="5283BF39" w:rsidR="00924175" w:rsidRPr="004213EC" w:rsidRDefault="005605E8">
            <w:r w:rsidRPr="004213EC">
              <w:t>58-523-53-90</w:t>
            </w:r>
          </w:p>
        </w:tc>
        <w:tc>
          <w:tcPr>
            <w:tcW w:w="4194" w:type="dxa"/>
            <w:shd w:val="clear" w:color="auto" w:fill="DEEAF6" w:themeFill="accent1" w:themeFillTint="33"/>
          </w:tcPr>
          <w:p w14:paraId="6D25E602" w14:textId="4DDEBF00" w:rsidR="00924175" w:rsidRPr="004213EC" w:rsidRDefault="005605E8" w:rsidP="004213EC">
            <w:pPr>
              <w:rPr>
                <w:highlight w:val="yellow"/>
              </w:rPr>
            </w:pPr>
            <w:r w:rsidRPr="004213EC">
              <w:t>P</w:t>
            </w:r>
            <w:r w:rsidR="004213EC" w:rsidRPr="004213EC">
              <w:t>iątek 14:00-16</w:t>
            </w:r>
            <w:r w:rsidRPr="004213EC">
              <w:t>:00</w:t>
            </w:r>
          </w:p>
        </w:tc>
      </w:tr>
      <w:tr w:rsidR="004213EC" w:rsidRPr="004213EC" w14:paraId="7C923C56" w14:textId="77777777" w:rsidTr="00214C27">
        <w:tc>
          <w:tcPr>
            <w:tcW w:w="4673" w:type="dxa"/>
            <w:shd w:val="clear" w:color="auto" w:fill="DEEAF6" w:themeFill="accent1" w:themeFillTint="33"/>
          </w:tcPr>
          <w:p w14:paraId="7AD771D3" w14:textId="3A43C0AC" w:rsidR="00214C27" w:rsidRPr="004213EC" w:rsidRDefault="00214C27">
            <w:r w:rsidRPr="004213EC">
              <w:t xml:space="preserve">Mgr </w:t>
            </w:r>
            <w:proofErr w:type="spellStart"/>
            <w:r w:rsidRPr="004213EC">
              <w:t>Sattibabu</w:t>
            </w:r>
            <w:proofErr w:type="spellEnd"/>
            <w:r w:rsidRPr="004213EC">
              <w:t xml:space="preserve"> </w:t>
            </w:r>
            <w:proofErr w:type="spellStart"/>
            <w:r w:rsidRPr="004213EC">
              <w:t>Merugu</w:t>
            </w:r>
            <w:proofErr w:type="spellEnd"/>
          </w:p>
        </w:tc>
        <w:tc>
          <w:tcPr>
            <w:tcW w:w="3969" w:type="dxa"/>
            <w:shd w:val="clear" w:color="auto" w:fill="DEEAF6" w:themeFill="accent1" w:themeFillTint="33"/>
          </w:tcPr>
          <w:p w14:paraId="3636AF61" w14:textId="32DAD613" w:rsidR="00214C27" w:rsidRPr="004213EC" w:rsidRDefault="002E251F">
            <w:pPr>
              <w:rPr>
                <w:highlight w:val="yellow"/>
              </w:rPr>
            </w:pPr>
            <w:r w:rsidRPr="004213EC">
              <w:t>sattibabu.merugu@phdstud.ug.edu.pl</w:t>
            </w:r>
          </w:p>
        </w:tc>
        <w:tc>
          <w:tcPr>
            <w:tcW w:w="2552" w:type="dxa"/>
            <w:shd w:val="clear" w:color="auto" w:fill="DEEAF6" w:themeFill="accent1" w:themeFillTint="33"/>
          </w:tcPr>
          <w:p w14:paraId="6AF2DC4D" w14:textId="752357FC" w:rsidR="00214C27" w:rsidRPr="004213EC" w:rsidRDefault="00214C27">
            <w:r w:rsidRPr="004213EC">
              <w:t>58-523-53-90</w:t>
            </w:r>
          </w:p>
        </w:tc>
        <w:tc>
          <w:tcPr>
            <w:tcW w:w="4194" w:type="dxa"/>
            <w:shd w:val="clear" w:color="auto" w:fill="DEEAF6" w:themeFill="accent1" w:themeFillTint="33"/>
          </w:tcPr>
          <w:p w14:paraId="01FA5B6E" w14:textId="43E2AECE" w:rsidR="00214C27" w:rsidRPr="004213EC" w:rsidRDefault="004213EC" w:rsidP="004213EC">
            <w:pPr>
              <w:rPr>
                <w:highlight w:val="yellow"/>
              </w:rPr>
            </w:pPr>
            <w:r w:rsidRPr="004213EC">
              <w:t>Wtorek 11:00-13</w:t>
            </w:r>
            <w:r w:rsidR="00214C27" w:rsidRPr="004213EC">
              <w:t>:00</w:t>
            </w:r>
          </w:p>
        </w:tc>
      </w:tr>
      <w:tr w:rsidR="004213EC" w:rsidRPr="004213EC" w14:paraId="1310D522" w14:textId="77777777" w:rsidTr="00214C27">
        <w:tc>
          <w:tcPr>
            <w:tcW w:w="4673" w:type="dxa"/>
            <w:shd w:val="clear" w:color="auto" w:fill="DEEAF6" w:themeFill="accent1" w:themeFillTint="33"/>
          </w:tcPr>
          <w:p w14:paraId="08309832" w14:textId="623DD711" w:rsidR="009A5337" w:rsidRPr="004213EC" w:rsidRDefault="009A5337">
            <w:r w:rsidRPr="004213EC">
              <w:t xml:space="preserve">Mgr Filip </w:t>
            </w:r>
            <w:proofErr w:type="spellStart"/>
            <w:r w:rsidRPr="004213EC">
              <w:t>Stoliński</w:t>
            </w:r>
            <w:proofErr w:type="spellEnd"/>
          </w:p>
        </w:tc>
        <w:tc>
          <w:tcPr>
            <w:tcW w:w="3969" w:type="dxa"/>
            <w:shd w:val="clear" w:color="auto" w:fill="DEEAF6" w:themeFill="accent1" w:themeFillTint="33"/>
          </w:tcPr>
          <w:p w14:paraId="4B4B6D16" w14:textId="2AD8AB16" w:rsidR="009A5337" w:rsidRPr="004213EC" w:rsidRDefault="00083A46">
            <w:pPr>
              <w:rPr>
                <w:highlight w:val="yellow"/>
              </w:rPr>
            </w:pPr>
            <w:r w:rsidRPr="004213EC">
              <w:t>f.stolinski.941@studms.ug.edu.pl</w:t>
            </w:r>
          </w:p>
        </w:tc>
        <w:tc>
          <w:tcPr>
            <w:tcW w:w="2552" w:type="dxa"/>
            <w:shd w:val="clear" w:color="auto" w:fill="DEEAF6" w:themeFill="accent1" w:themeFillTint="33"/>
          </w:tcPr>
          <w:p w14:paraId="27A4C44E" w14:textId="67DFEC88" w:rsidR="009A5337" w:rsidRPr="004213EC" w:rsidRDefault="009A5337">
            <w:r w:rsidRPr="004213EC">
              <w:t>58-523-53-90</w:t>
            </w:r>
          </w:p>
        </w:tc>
        <w:tc>
          <w:tcPr>
            <w:tcW w:w="4194" w:type="dxa"/>
            <w:shd w:val="clear" w:color="auto" w:fill="DEEAF6" w:themeFill="accent1" w:themeFillTint="33"/>
          </w:tcPr>
          <w:p w14:paraId="770B999B" w14:textId="59FF1309" w:rsidR="009A5337" w:rsidRPr="004213EC" w:rsidRDefault="009A5337">
            <w:pPr>
              <w:rPr>
                <w:highlight w:val="yellow"/>
              </w:rPr>
            </w:pPr>
            <w:r w:rsidRPr="004213EC">
              <w:t>Piątek 11:00-13:00</w:t>
            </w:r>
          </w:p>
        </w:tc>
      </w:tr>
      <w:tr w:rsidR="004213EC" w:rsidRPr="004213EC" w14:paraId="041FED7F" w14:textId="77777777" w:rsidTr="005605E8">
        <w:tc>
          <w:tcPr>
            <w:tcW w:w="4673" w:type="dxa"/>
          </w:tcPr>
          <w:p w14:paraId="66297A35" w14:textId="77777777" w:rsidR="002854CB" w:rsidRPr="004213EC" w:rsidRDefault="00772BE5">
            <w:r w:rsidRPr="004213EC">
              <w:t>Mgr Jarosław Wieczorek</w:t>
            </w:r>
          </w:p>
        </w:tc>
        <w:tc>
          <w:tcPr>
            <w:tcW w:w="3969" w:type="dxa"/>
          </w:tcPr>
          <w:p w14:paraId="60422329" w14:textId="77777777" w:rsidR="002854CB" w:rsidRPr="004213EC" w:rsidRDefault="00772BE5">
            <w:r w:rsidRPr="004213EC">
              <w:t>jaroslaw.wieczorek@ug.edu.pl</w:t>
            </w:r>
          </w:p>
        </w:tc>
        <w:tc>
          <w:tcPr>
            <w:tcW w:w="2552" w:type="dxa"/>
          </w:tcPr>
          <w:p w14:paraId="644BC8EA" w14:textId="77777777" w:rsidR="002854CB" w:rsidRPr="004213EC" w:rsidRDefault="00125AD9">
            <w:r w:rsidRPr="004213EC">
              <w:t>58-523-52-52</w:t>
            </w:r>
          </w:p>
        </w:tc>
        <w:tc>
          <w:tcPr>
            <w:tcW w:w="4194" w:type="dxa"/>
          </w:tcPr>
          <w:p w14:paraId="4A679DDC" w14:textId="77777777" w:rsidR="002854CB" w:rsidRPr="004213EC" w:rsidRDefault="00772BE5">
            <w:r w:rsidRPr="004213EC">
              <w:t>Środa 10:00-12:00</w:t>
            </w:r>
          </w:p>
        </w:tc>
      </w:tr>
      <w:tr w:rsidR="004213EC" w:rsidRPr="004213EC" w14:paraId="7AE80637" w14:textId="77777777" w:rsidTr="005605E8">
        <w:tc>
          <w:tcPr>
            <w:tcW w:w="4673" w:type="dxa"/>
          </w:tcPr>
          <w:p w14:paraId="57E6DC2E" w14:textId="77777777" w:rsidR="00772BE5" w:rsidRPr="004213EC" w:rsidRDefault="00772BE5">
            <w:r w:rsidRPr="004213EC">
              <w:t xml:space="preserve">Mgr Aleksandra </w:t>
            </w:r>
            <w:proofErr w:type="spellStart"/>
            <w:r w:rsidRPr="004213EC">
              <w:t>Moniakowska</w:t>
            </w:r>
            <w:proofErr w:type="spellEnd"/>
          </w:p>
        </w:tc>
        <w:tc>
          <w:tcPr>
            <w:tcW w:w="3969" w:type="dxa"/>
          </w:tcPr>
          <w:p w14:paraId="4E99AFA5" w14:textId="77777777" w:rsidR="00772BE5" w:rsidRPr="004213EC" w:rsidRDefault="00772BE5">
            <w:r w:rsidRPr="004213EC">
              <w:t>aleksandra.moniakowska@ug.edu.pl</w:t>
            </w:r>
          </w:p>
        </w:tc>
        <w:tc>
          <w:tcPr>
            <w:tcW w:w="2552" w:type="dxa"/>
          </w:tcPr>
          <w:p w14:paraId="78F42C19" w14:textId="77777777" w:rsidR="00772BE5" w:rsidRPr="004213EC" w:rsidRDefault="00125AD9">
            <w:r w:rsidRPr="004213EC">
              <w:t>58-523-52-52</w:t>
            </w:r>
          </w:p>
        </w:tc>
        <w:tc>
          <w:tcPr>
            <w:tcW w:w="4194" w:type="dxa"/>
          </w:tcPr>
          <w:p w14:paraId="4A4CAF25" w14:textId="3FD964ED" w:rsidR="00772BE5" w:rsidRPr="004213EC" w:rsidRDefault="008E4BB8" w:rsidP="008E4BB8">
            <w:r w:rsidRPr="004213EC">
              <w:t>poniedziałek</w:t>
            </w:r>
            <w:r w:rsidR="00772BE5" w:rsidRPr="004213EC">
              <w:t xml:space="preserve"> 10:00-12:00</w:t>
            </w:r>
          </w:p>
        </w:tc>
      </w:tr>
      <w:tr w:rsidR="008E4BB8" w:rsidRPr="004213EC" w14:paraId="310FF74B" w14:textId="77777777" w:rsidTr="005605E8">
        <w:tc>
          <w:tcPr>
            <w:tcW w:w="4673" w:type="dxa"/>
          </w:tcPr>
          <w:p w14:paraId="70B06401" w14:textId="77777777" w:rsidR="007C3BF2" w:rsidRPr="004213EC" w:rsidRDefault="007C3BF2">
            <w:r w:rsidRPr="004213EC">
              <w:t>Mgr Marcin Kaczor</w:t>
            </w:r>
          </w:p>
        </w:tc>
        <w:tc>
          <w:tcPr>
            <w:tcW w:w="3969" w:type="dxa"/>
          </w:tcPr>
          <w:p w14:paraId="39F96703" w14:textId="77777777" w:rsidR="007C3BF2" w:rsidRPr="004213EC" w:rsidRDefault="007C3BF2" w:rsidP="007C3BF2">
            <w:r w:rsidRPr="004213EC">
              <w:t>marcin.kaczor@phstud.ug.edu.pl</w:t>
            </w:r>
          </w:p>
        </w:tc>
        <w:tc>
          <w:tcPr>
            <w:tcW w:w="2552" w:type="dxa"/>
          </w:tcPr>
          <w:p w14:paraId="2FF1A041" w14:textId="62BCD65A" w:rsidR="007C3BF2" w:rsidRPr="004213EC" w:rsidRDefault="008E4BB8">
            <w:r w:rsidRPr="004213EC">
              <w:t>58-523-52-52</w:t>
            </w:r>
          </w:p>
        </w:tc>
        <w:tc>
          <w:tcPr>
            <w:tcW w:w="4194" w:type="dxa"/>
          </w:tcPr>
          <w:p w14:paraId="639D9FFF" w14:textId="44294AFE" w:rsidR="007C3BF2" w:rsidRPr="004213EC" w:rsidRDefault="008E4BB8">
            <w:r w:rsidRPr="004213EC">
              <w:t>Czwartek 10:00-12:00</w:t>
            </w:r>
          </w:p>
        </w:tc>
      </w:tr>
    </w:tbl>
    <w:p w14:paraId="4C8EC32D" w14:textId="77777777" w:rsidR="00E03587" w:rsidRPr="004213EC" w:rsidRDefault="00E03587">
      <w:bookmarkStart w:id="0" w:name="_GoBack"/>
      <w:bookmarkEnd w:id="0"/>
    </w:p>
    <w:sectPr w:rsidR="00E03587" w:rsidRPr="004213EC" w:rsidSect="000E676E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MDQzNQfSRhamJko6SsGpxcWZ+XkgBYa1AI3RfMosAAAA"/>
  </w:docVars>
  <w:rsids>
    <w:rsidRoot w:val="000E676E"/>
    <w:rsid w:val="00083A46"/>
    <w:rsid w:val="0009247E"/>
    <w:rsid w:val="000E676E"/>
    <w:rsid w:val="0010672C"/>
    <w:rsid w:val="00125AD9"/>
    <w:rsid w:val="00163074"/>
    <w:rsid w:val="001B0C45"/>
    <w:rsid w:val="001B1B60"/>
    <w:rsid w:val="001D6A84"/>
    <w:rsid w:val="001E4A6D"/>
    <w:rsid w:val="00214C27"/>
    <w:rsid w:val="002854CB"/>
    <w:rsid w:val="002E251F"/>
    <w:rsid w:val="004213EC"/>
    <w:rsid w:val="005605E8"/>
    <w:rsid w:val="00591812"/>
    <w:rsid w:val="00623E01"/>
    <w:rsid w:val="00772BE5"/>
    <w:rsid w:val="00796250"/>
    <w:rsid w:val="007C3BF2"/>
    <w:rsid w:val="008C463F"/>
    <w:rsid w:val="008E4BB8"/>
    <w:rsid w:val="00924175"/>
    <w:rsid w:val="009304E8"/>
    <w:rsid w:val="009A5337"/>
    <w:rsid w:val="00DA3EB6"/>
    <w:rsid w:val="00E03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BF6DE7"/>
  <w15:chartTrackingRefBased/>
  <w15:docId w15:val="{43AA53B5-54CB-45CE-BE24-494F824DE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E67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1B0C45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214C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1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cyber</Company>
  <LinksUpToDate>false</LinksUpToDate>
  <CharactersWithSpaces>12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ber</dc:creator>
  <cp:keywords/>
  <dc:description/>
  <cp:lastModifiedBy>Alicja</cp:lastModifiedBy>
  <cp:revision>2</cp:revision>
  <cp:lastPrinted>2021-10-13T09:17:00Z</cp:lastPrinted>
  <dcterms:created xsi:type="dcterms:W3CDTF">2022-03-10T14:19:00Z</dcterms:created>
  <dcterms:modified xsi:type="dcterms:W3CDTF">2022-03-10T14:19:00Z</dcterms:modified>
</cp:coreProperties>
</file>